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rPr>
          <w:bCs/>
          <w:b/>
        </w:rP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uman Resources Department</w:t>
      </w:r>
      <w:r>
        <w:br/>
      </w:r>
      <w:r>
        <w:rPr>
          <w:bCs/>
          <w:b/>
        </w:rPr>
        <w:t xml:space="preserve">Ministry of Foreign Affairs of Argentina</w:t>
      </w:r>
      <w:r>
        <w:br/>
      </w:r>
      <w:r>
        <w:rPr>
          <w:bCs/>
          <w:b/>
        </w:rPr>
        <w:t xml:space="preserve">Buenos Aires, Argentina</w:t>
      </w:r>
    </w:p>
    <w:p>
      <w:pPr>
        <w:pStyle w:val="BodyText"/>
      </w:pPr>
      <w:r>
        <w:t xml:space="preserve">Dear Hiring Committee,</w:t>
      </w:r>
    </w:p>
    <w:p>
      <w:pPr>
        <w:pStyle w:val="BodyText"/>
      </w:pPr>
      <w:r>
        <w:t xml:space="preserve">I am writing to express my enthusiastic interest in the Diplomat position within the Ministry of Foreign Affairs of Argentina, specifically for the region of Córdoba. As a dedicated professional with a deep passion for international relations and cross-cultural diplomacy, I am eager to contribute my expertise, cultural sensitivity, and strategic vision to advance Argentina’s global standing while fostering meaningful connections in Córdoba. This opportunity aligns perfectly with my career goals as a Diplomat, and I am confident that my background in international affairs, combined with my understanding of South American dynamics, makes me a strong candidate for this role.</w:t>
      </w:r>
    </w:p>
    <w:p>
      <w:pPr>
        <w:pStyle w:val="BodyText"/>
      </w:pPr>
      <w:r>
        <w:t xml:space="preserve">Throughout my career as a Diplomat, I have focused on building bridges between nations through negotiation, collaboration, and mutual respect. My work has spanned diverse regions, including Latin America, where I have developed a nuanced understanding of the political and economic landscapes that shape international relations. In particular, my experience in Argentina has given me firsthand insight into the country’s rich cultural heritage and its evolving role on the global stage. However, it is Córdoba—a city renowned for its intellectual vibrancy, historical significance, and economic potential—that has always captivated my interest. As a Diplomat with a commitment to regional development, I am especially drawn to the opportunity to contribute to Córdoba’s growth as a hub of innovation and diplomacy.</w:t>
      </w:r>
    </w:p>
    <w:p>
      <w:pPr>
        <w:pStyle w:val="BodyText"/>
      </w:pPr>
      <w:r>
        <w:t xml:space="preserve">One of my defining qualities as a Diplomat is my ability to navigate complex geopolitical challenges while fostering trust among stakeholders. During my tenure at [Previous Organization/Position], I played a pivotal role in mediating trade agreements between Argentina and several South American nations, ensuring that these partnerships aligned with national interests while promoting regional stability. This experience reinforced the importance of understanding local contexts, such as Córdoba’s unique economic initiatives and its historical ties to global markets. I am particularly inspired by Córdoba’s efforts to position itself as a leader in education and technology, and I believe my diplomatic expertise could further enhance these endeavors by facilitating international collaborations.</w:t>
      </w:r>
    </w:p>
    <w:p>
      <w:pPr>
        <w:pStyle w:val="BodyText"/>
      </w:pPr>
      <w:r>
        <w:t xml:space="preserve">As a Diplomat, I have consistently emphasized the value of cultural competence. Argentina’s diverse society, and Córdoba’s rich traditions in art, music, and academia, have always been areas of fascination for me. I have spent years studying the socio-political dynamics of the region, including its historical role in Latin American independence movements and its contemporary challenges in economic development. This knowledge has equipped me to approach diplomatic missions with a deep respect for local customs while advocating for Argentina’s interests on the world stage. In Córdoba, I would prioritize initiatives that strengthen cultural exchange programs, promote sustainable tourism, and support youth engagement with international opportunities—areas where diplomacy can have a transformative impact.</w:t>
      </w:r>
    </w:p>
    <w:p>
      <w:pPr>
        <w:pStyle w:val="BodyText"/>
      </w:pPr>
      <w:r>
        <w:t xml:space="preserve">My professional journey has also been shaped by a commitment to problem-solving and adaptability. As a Diplomat, I have worked in high-pressure environments, from multilateral conferences to crisis negotiations, where clear communication and strategic thinking were critical. For example, during the [Specific Project/Initiative], I led a team that successfully resolved conflicts between stakeholders by leveraging dialogue and compromise. This experience taught me the importance of empathy in diplomacy: understanding not just the interests of nations but also the human stories behind them. In Córdoba, I would apply this philosophy to address local challenges such as infrastructure development, environmental sustainability, and community empowerment, ensuring that diplomatic efforts are both impactful and inclusive.</w:t>
      </w:r>
    </w:p>
    <w:p>
      <w:pPr>
        <w:pStyle w:val="BodyText"/>
      </w:pPr>
      <w:r>
        <w:t xml:space="preserve">What sets me apart as a Diplomat is my ability to balance global vision with local action. Argentina’s foreign policy has long emphasized its role as a bridge between the Global North and South, and Córdoba’s strategic location makes it an ideal platform for this mission. I am particularly interested in leveraging Córdoba’s academic institutions, such as Universidad Nacional de Córdoba, to foster partnerships with international universities and research organizations. By creating networks of knowledge exchange, we can position Argentina as a leader in innovation while addressing global challenges like climate change and digital equity. This aligns with my belief that diplomacy is not just about negotiation but about building a shared future.</w:t>
      </w:r>
    </w:p>
    <w:p>
      <w:pPr>
        <w:pStyle w:val="BodyText"/>
      </w:pPr>
      <w:r>
        <w:t xml:space="preserve">Finally, I want to emphasize my unwavering dedication to the values of the Diplomat profession: integrity, service, and collaboration. I am deeply inspired by Argentina’s legacy as a nation that has consistently championed international cooperation, from its role in founding the United Nations to its advocacy for peace in Latin America. As a Diplomat in Córdoba, I would strive to uphold these values while addressing the unique needs of the region. Whether through diplomatic missions abroad or community engagement at home, I am committed to advancing Argentina’s interests with honor and purpose.</w:t>
      </w:r>
    </w:p>
    <w:p>
      <w:pPr>
        <w:pStyle w:val="BodyText"/>
      </w:pPr>
      <w:r>
        <w:t xml:space="preserve">Thank you for considering my application. I would be honored to contribute my skills and passion as a Diplomat in Argentina Córdoba, where I believe I can make a meaningful impact. I look forward to the opportunity to discuss how my experiences and vision align with the goals of the Ministry of Foreign Affairs. Please feel free to contact me at [Your Phone Number] or [Your Email Address] at your earliest convenience.</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Argentina Córdoba</dc:title>
  <dc:creator/>
  <dc:language>en</dc:language>
  <cp:keywords/>
  <dcterms:created xsi:type="dcterms:W3CDTF">2026-07-23T19:49:54Z</dcterms:created>
  <dcterms:modified xsi:type="dcterms:W3CDTF">2026-07-23T19:49:54Z</dcterms:modified>
</cp:coreProperties>
</file>

<file path=docProps/custom.xml><?xml version="1.0" encoding="utf-8"?>
<Properties xmlns="http://schemas.openxmlformats.org/officeDocument/2006/custom-properties" xmlns:vt="http://schemas.openxmlformats.org/officeDocument/2006/docPropsVTypes"/>
</file>